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18C7" w:rsidRDefault="00072D4A" w:rsidP="006E5398">
      <w:pPr>
        <w:tabs>
          <w:tab w:val="left" w:pos="2976"/>
        </w:tabs>
        <w:jc w:val="left"/>
      </w:pPr>
      <w:r w:rsidRPr="00072D4A">
        <w:drawing>
          <wp:inline distT="0" distB="0" distL="0" distR="0" wp14:anchorId="1401933C" wp14:editId="7EBF4526">
            <wp:extent cx="3261995" cy="1699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217" cy="1727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2D4A">
        <w:drawing>
          <wp:inline distT="0" distB="0" distL="0" distR="0" wp14:anchorId="383D5926" wp14:editId="32D90669">
            <wp:extent cx="3336197" cy="1737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133" cy="173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8A" w:rsidRPr="00AE5D8A">
        <w:drawing>
          <wp:inline distT="0" distB="0" distL="0" distR="0" wp14:anchorId="3E8DFCDA" wp14:editId="682A0651">
            <wp:extent cx="3176270" cy="179832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3915" cy="183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8A" w:rsidRPr="00AE5D8A">
        <w:drawing>
          <wp:inline distT="0" distB="0" distL="0" distR="0" wp14:anchorId="614E885A" wp14:editId="6BB01257">
            <wp:extent cx="3138928" cy="181038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520" cy="187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AE5D8A" w:rsidRPr="00AE5D8A">
        <w:drawing>
          <wp:inline distT="0" distB="0" distL="0" distR="0" wp14:anchorId="1AD30D81" wp14:editId="4ADE392E">
            <wp:extent cx="3440430" cy="1783080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215" cy="179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433D8A" w:rsidRPr="00433D8A">
        <w:drawing>
          <wp:inline distT="0" distB="0" distL="0" distR="0" wp14:anchorId="0F972ECE" wp14:editId="7318BE69">
            <wp:extent cx="3093720" cy="18034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6028" cy="1874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EEF" w:rsidRPr="000B7EEF">
        <w:drawing>
          <wp:inline distT="0" distB="0" distL="0" distR="0" wp14:anchorId="78D29F95" wp14:editId="79122468">
            <wp:extent cx="3183890" cy="20650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722" cy="210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38CF" w:rsidRPr="00D938CF">
        <w:drawing>
          <wp:inline distT="0" distB="0" distL="0" distR="0" wp14:anchorId="4B64D7EE" wp14:editId="66737849">
            <wp:extent cx="3405083" cy="2032000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998" cy="206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30EA" w:rsidRPr="005E30EA">
        <w:drawing>
          <wp:inline distT="0" distB="0" distL="0" distR="0" wp14:anchorId="30F57AA7" wp14:editId="32CED2A1">
            <wp:extent cx="3008836" cy="2164080"/>
            <wp:effectExtent l="0" t="0" r="127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6339" cy="219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18C7" w:rsidSect="00436C50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A3MrUwsLAwsTBU0lEKTi0uzszPAykwrAUA1F84aiwAAAA="/>
  </w:docVars>
  <w:rsids>
    <w:rsidRoot w:val="006E5398"/>
    <w:rsid w:val="00072D4A"/>
    <w:rsid w:val="000B7EEF"/>
    <w:rsid w:val="00182DDA"/>
    <w:rsid w:val="00265CD1"/>
    <w:rsid w:val="00433D8A"/>
    <w:rsid w:val="00436C50"/>
    <w:rsid w:val="004B599D"/>
    <w:rsid w:val="004D18C7"/>
    <w:rsid w:val="0051618B"/>
    <w:rsid w:val="00545872"/>
    <w:rsid w:val="005E30EA"/>
    <w:rsid w:val="006E5398"/>
    <w:rsid w:val="007235DA"/>
    <w:rsid w:val="00AE5D8A"/>
    <w:rsid w:val="00D93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CB854"/>
  <w15:chartTrackingRefBased/>
  <w15:docId w15:val="{4BEC3300-D592-4480-86F4-38F68D7F5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DFKai-SB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2DDA"/>
    <w:pPr>
      <w:jc w:val="both"/>
    </w:pPr>
    <w:rPr>
      <w:color w:val="000000" w:themeColor="text1"/>
      <w:sz w:val="24"/>
    </w:rPr>
  </w:style>
  <w:style w:type="paragraph" w:styleId="Heading1">
    <w:name w:val="heading 1"/>
    <w:aliases w:val="中文Heading"/>
    <w:basedOn w:val="Normal"/>
    <w:next w:val="Normal"/>
    <w:link w:val="Heading1Char"/>
    <w:uiPriority w:val="9"/>
    <w:qFormat/>
    <w:rsid w:val="0051618B"/>
    <w:pPr>
      <w:keepNext/>
      <w:keepLines/>
      <w:spacing w:before="240" w:after="0"/>
      <w:outlineLvl w:val="0"/>
    </w:pPr>
    <w:rPr>
      <w:rFonts w:ascii="Times New Roman" w:hAnsi="Times New Roman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中文Heading Char"/>
    <w:basedOn w:val="DefaultParagraphFont"/>
    <w:link w:val="Heading1"/>
    <w:uiPriority w:val="9"/>
    <w:rsid w:val="0051618B"/>
    <w:rPr>
      <w:rFonts w:ascii="Times New Roman" w:eastAsia="DFKai-SB" w:hAnsi="Times New Roman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07/relationships/hdphoto" Target="media/hdphoto5.wdp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21" Type="http://schemas.microsoft.com/office/2007/relationships/hdphoto" Target="media/hdphoto9.wdp"/><Relationship Id="rId7" Type="http://schemas.microsoft.com/office/2007/relationships/hdphoto" Target="media/hdphoto2.wdp"/><Relationship Id="rId12" Type="http://schemas.openxmlformats.org/officeDocument/2006/relationships/image" Target="media/image5.png"/><Relationship Id="rId17" Type="http://schemas.microsoft.com/office/2007/relationships/hdphoto" Target="media/hdphoto7.wdp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microsoft.com/office/2007/relationships/hdphoto" Target="media/hdphoto4.wdp"/><Relationship Id="rId5" Type="http://schemas.microsoft.com/office/2007/relationships/hdphoto" Target="media/hdphoto1.wdp"/><Relationship Id="rId15" Type="http://schemas.microsoft.com/office/2007/relationships/hdphoto" Target="media/hdphoto6.wdp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microsoft.com/office/2007/relationships/hdphoto" Target="media/hdphoto8.wdp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G-HAN CHAO</dc:creator>
  <cp:keywords/>
  <dc:description/>
  <cp:lastModifiedBy>SHANG-HAN CHAO</cp:lastModifiedBy>
  <cp:revision>9</cp:revision>
  <cp:lastPrinted>2021-01-02T14:42:00Z</cp:lastPrinted>
  <dcterms:created xsi:type="dcterms:W3CDTF">2021-01-02T14:18:00Z</dcterms:created>
  <dcterms:modified xsi:type="dcterms:W3CDTF">2021-01-02T15:12:00Z</dcterms:modified>
</cp:coreProperties>
</file>